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RNA viruses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2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44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93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172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57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10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35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104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6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4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8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6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48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8:52:04Z</dcterms:created>
  <dcterms:modified xsi:type="dcterms:W3CDTF">2024-07-03T08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